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13D3F" w14:textId="77777777" w:rsidR="00B03947" w:rsidRDefault="00B03947" w:rsidP="006A6724"/>
    <w:p w14:paraId="0E5F0425" w14:textId="32CD1732" w:rsidR="006A6724" w:rsidRPr="00A80C09" w:rsidRDefault="00C9700C" w:rsidP="006A6724">
      <w:pPr>
        <w:rPr>
          <w:sz w:val="40"/>
          <w:szCs w:val="40"/>
        </w:rPr>
      </w:pPr>
      <w:r>
        <w:t>Date:</w:t>
      </w:r>
      <w:r w:rsidR="00B03947">
        <w:t xml:space="preserve">  </w:t>
      </w:r>
      <w:sdt>
        <w:sdtPr>
          <w:id w:val="1836731549"/>
          <w:placeholder>
            <w:docPart w:val="DefaultPlaceholder_-1854013437"/>
          </w:placeholder>
          <w:date w:fullDate="2021-01-06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395A8A">
            <w:rPr>
              <w:lang w:val="en-US"/>
            </w:rPr>
            <w:t>January 6, 2021</w:t>
          </w:r>
        </w:sdtContent>
      </w:sdt>
    </w:p>
    <w:p w14:paraId="69CF1A70" w14:textId="77777777" w:rsidR="00A80C09" w:rsidRDefault="00A80C09" w:rsidP="006A6724">
      <w:pPr>
        <w:pStyle w:val="NoSpacing"/>
      </w:pPr>
    </w:p>
    <w:p w14:paraId="10A9C904" w14:textId="618753E1" w:rsidR="001E6816" w:rsidRDefault="00C9700C" w:rsidP="006A6724">
      <w:pPr>
        <w:pStyle w:val="NoSpacing"/>
      </w:pPr>
      <w:r>
        <w:t>Faculty name:</w:t>
      </w:r>
      <w:r w:rsidR="00395A8A">
        <w:t xml:space="preserve"> </w:t>
      </w:r>
      <w:r w:rsidR="0020032E">
        <w:t>Stephen Carter</w:t>
      </w:r>
    </w:p>
    <w:p w14:paraId="5E55812D" w14:textId="3B9D8CE1" w:rsidR="00015E7D" w:rsidRDefault="00015E7D" w:rsidP="001E6816">
      <w:pPr>
        <w:pStyle w:val="NoSpacing"/>
      </w:pPr>
      <w:r>
        <w:t>Employee number:</w:t>
      </w:r>
      <w:r w:rsidR="00395A8A">
        <w:t xml:space="preserve"> </w:t>
      </w:r>
      <w:r w:rsidR="00395A8A" w:rsidRPr="00395A8A">
        <w:t xml:space="preserve">  </w:t>
      </w:r>
      <w:r w:rsidR="00711429">
        <w:t>506881</w:t>
      </w:r>
    </w:p>
    <w:p w14:paraId="5C914DE2" w14:textId="54B7D8B5" w:rsidR="00932A64" w:rsidRDefault="00C9700C" w:rsidP="001E6816">
      <w:pPr>
        <w:pStyle w:val="NoSpacing"/>
      </w:pPr>
      <w:r>
        <w:t>Program:</w:t>
      </w:r>
      <w:r w:rsidR="00D2577A">
        <w:t xml:space="preserve">  </w:t>
      </w:r>
      <w:sdt>
        <w:sdtPr>
          <w:alias w:val="Programs"/>
          <w:tag w:val="Programs"/>
          <w:id w:val="1820072148"/>
          <w:placeholder>
            <w:docPart w:val="82C365FAB798428CAFD06686D5DA43E5"/>
          </w:placeholder>
          <w:dropDownList>
            <w:listItem w:value="Choose an item."/>
            <w:listItem w:displayText="Accounting and Payroll Administration" w:value="Accounting and Payroll Administration"/>
            <w:listItem w:displayText="Administrative Professional: French Second Language Training" w:value="Administrative Professional: French Second Language Training"/>
            <w:listItem w:displayText="Administrative Professional: Executive" w:value="Administrative Professional: Executive"/>
            <w:listItem w:displayText="Administrative Professional " w:value="Administrative Professional "/>
            <w:listItem w:displayText="Administrative Professional: Health Services" w:value="Administrative Professional: Health Services"/>
            <w:listItem w:displayText="Animation and Graphics" w:value="Animation and Graphics"/>
            <w:listItem w:displayText="Agricultural Equipment Repair" w:value="Agricultural Equipment Repair"/>
            <w:listItem w:displayText="Automotive Service Technician" w:value="Automotive Service Technician"/>
            <w:listItem w:displayText="Automotive Technology" w:value="Automotive Technology"/>
            <w:listItem w:displayText="Auto Body and Collision Technician" w:value="Auto Body and Collision Technician"/>
            <w:listItem w:displayText="Building Engineering Technology: Architectural" w:value="Building Engineering Technology: Architectural"/>
            <w:listItem w:displayText="Building Engineering Technology: Building Systems" w:value="Building Engineering Technology: Building Systems"/>
            <w:listItem w:displayText="Building Engineering Technology: Construction Management" w:value="Building Engineering Technology: Construction Management"/>
            <w:listItem w:displayText="Building Engineering Technology: Structura" w:value="Building Engineering Technology: Structura"/>
            <w:listItem w:displayText="Business Administration: Accounting" w:value="Business Administration: Accounting"/>
            <w:listItem w:displayText="Business Administration: Financial Management" w:value="Business Administration: Financial Management"/>
            <w:listItem w:displayText="Business Administration: Insurance and Risk Management" w:value="Business Administration: Insurance and Risk Management"/>
            <w:listItem w:displayText="Business Administration: Management" w:value="Business Administration: Management"/>
            <w:listItem w:displayText="Business Administration: Marketing" w:value="Business Administration: Marketing"/>
            <w:listItem w:displayText="Carpentry" w:value="Carpentry"/>
            <w:listItem w:displayText="Chemical Technology" w:value="Chemical Technology"/>
            <w:listItem w:displayText="Child and Youth Care" w:value="Child and Youth Care"/>
            <w:listItem w:displayText="CNC Machining" w:value="CNC Machining"/>
            <w:listItem w:displayText="Cook" w:value="Cook"/>
            <w:listItem w:displayText="Civil Engineering Technology: Highway and Municipal" w:value="Civil Engineering Technology: Highway and Municipal"/>
            <w:listItem w:displayText="Civil Technician" w:value="Civil Technician"/>
            <w:listItem w:displayText="Criminal Justice: Corrections" w:value="Criminal Justice: Corrections"/>
            <w:listItem w:displayText="Criminal Justice: Police Foundations" w:value="Criminal Justice: Police Foundations"/>
            <w:listItem w:displayText="Culinary Arts" w:value="Culinary Arts"/>
            <w:listItem w:displayText="Culinary Arts Management" w:value="Culinary Arts Management"/>
            <w:listItem w:displayText="Early Childhood Education" w:value="Early Childhood Education"/>
            <w:listItem w:displayText="Educational Assistant" w:value="Educational Assistant"/>
            <w:listItem w:displayText="Electrical: Construction" w:value="Electrical: Construction"/>
            <w:listItem w:displayText="Electronics Engineering Technology " w:value="Electronics Engineering Technology "/>
            <w:listItem w:displayText="Electrical Engineering Technology" w:value="Electrical Engineering Technology"/>
            <w:listItem w:displayText="Electrical: Industrial" w:value="Electrical: Industrial"/>
            <w:listItem w:displayText="Electronic Game Development" w:value="Electronic Game Development"/>
            <w:listItem w:displayText="Energy Systems Technology" w:value="Energy Systems Technology"/>
            <w:listItem w:displayText="Environmental Technology" w:value="Environmental Technology"/>
            <w:listItem w:displayText="Graphic and Communication Design " w:value="Graphic and Communication Design "/>
            <w:listItem w:displayText="Heavy Equipment Service Technician" w:value="Heavy Equipment Service Technician"/>
            <w:listItem w:displayText="Hotel and Restaurant Management" w:value="Hotel and Restaurant Management"/>
            <w:listItem w:displayText="Hotel and Restaurant Operations" w:value="Hotel and Restaurant Operations"/>
            <w:listItem w:displayText="Human Resources Management" w:value="Human Resources Management"/>
            <w:listItem w:displayText="Human Services" w:value="Human Services"/>
            <w:listItem w:displayText="HVAC: Sheet Metal Fabrication" w:value="HVAC: Sheet Metal Fabrication"/>
            <w:listItem w:displayText="Information Technology: Business Analysis" w:value="Information Technology: Business Analysis"/>
            <w:listItem w:displayText="Information Technology: Cybersecurity" w:value="Information Technology: Cybersecurity"/>
            <w:listItem w:displayText="Information Technology: Gaming Experience Development" w:value="Information Technology: Gaming Experience Development"/>
            <w:listItem w:displayText="Information Technology: Network Administration" w:value="Information Technology: Network Administration"/>
            <w:listItem w:displayText="Information Technology: Network Support" w:value="Information Technology: Network Support"/>
            <w:listItem w:displayText="Information Technology: Programmer-Analyst" w:value="Information Technology: Programmer-Analyst"/>
            <w:listItem w:displayText="Information Technology: Quality Assurance Testing" w:value="Information Technology: Quality Assurance Testing"/>
            <w:listItem w:displayText="Information Technology: Web and Mobile Application Development" w:value="Information Technology: Web and Mobile Application Development"/>
            <w:listItem w:displayText="Industrial Control Technology" w:value="Industrial Control Technology"/>
            <w:listItem w:displayText="Industrial Mechanics" w:value="Industrial Mechanics"/>
            <w:listItem w:displayText="International Business Management" w:value="International Business Management"/>
            <w:listItem w:displayText="International Travel and Tourism" w:value="International Travel and Tourism"/>
            <w:listItem w:displayText="Machinist" w:value="Machinist"/>
            <w:listItem w:displayText="Marine Diesel Mechanics" w:value="Marine Diesel Mechanics"/>
            <w:listItem w:displayText="Medical Laboratory Assistant" w:value="Medical Laboratory Assistant"/>
            <w:listItem w:displayText="Medical Laboratory Technology" w:value="Medical Laboratory Technology"/>
            <w:listItem w:displayText="Mechanical Engineering Technology" w:value="Mechanical Engineering Technology"/>
            <w:listItem w:displayText="Mechanical Technician" w:value="Mechanical Technician"/>
            <w:listItem w:displayText="Motorcycle Repair" w:value="Motorcycle Repair"/>
            <w:listItem w:displayText="Practical Nurse" w:value="Practical Nurse"/>
            <w:listItem w:displayText="Pharmacy Technician" w:value="Pharmacy Technician"/>
            <w:listItem w:displayText="Personal Support Worker -  Acute Care " w:value="Personal Support Worker -  Acute Care "/>
            <w:listItem w:displayText="Power Engineering Technology" w:value="Power Engineering Technology"/>
            <w:listItem w:displayText="Process Control Technician" w:value="Process Control Technician"/>
            <w:listItem w:displayText="Plumbing" w:value="Plumbing"/>
            <w:listItem w:displayText="Refrigeration and Air Conditioning Technician" w:value="Refrigeration and Air Conditioning Technician"/>
            <w:listItem w:displayText="Respiratory Therapy" w:value="Respiratory Therapy"/>
            <w:listItem w:displayText="Steamfitting/Pipefitting" w:value="Steamfitting/Pipefitting"/>
            <w:listItem w:displayText="Steel Fabrication" w:value="Steel Fabrication"/>
            <w:listItem w:displayText="Truck and Transport Service Technician" w:value="Truck and Transport Service Technician"/>
            <w:listItem w:displayText="Welding" w:value="Welding"/>
            <w:listItem w:displayText="Welding and Metal Fabrication" w:value="Welding and Metal Fabrication"/>
            <w:listItem w:displayText="Welding Technology" w:value="Welding Technology"/>
          </w:dropDownList>
        </w:sdtPr>
        <w:sdtEndPr/>
        <w:sdtContent>
          <w:r w:rsidR="00711429">
            <w:t>Information Technology: Web and Mobile Application Development</w:t>
          </w:r>
        </w:sdtContent>
      </w:sdt>
    </w:p>
    <w:p w14:paraId="4D65B01E" w14:textId="77777777" w:rsidR="00796742" w:rsidRDefault="00796742" w:rsidP="001E6816">
      <w:pPr>
        <w:pStyle w:val="NoSpacing"/>
      </w:pPr>
    </w:p>
    <w:p w14:paraId="512240A5" w14:textId="0803A8E6" w:rsidR="00796742" w:rsidRPr="00D2577A" w:rsidRDefault="00796742" w:rsidP="001E6816">
      <w:pPr>
        <w:pStyle w:val="NoSpacing"/>
        <w:rPr>
          <w:b/>
          <w:bCs/>
        </w:rPr>
      </w:pPr>
      <w:r w:rsidRPr="00D2577A">
        <w:rPr>
          <w:b/>
          <w:bCs/>
        </w:rPr>
        <w:t xml:space="preserve">RE: Coordinating Instructor </w:t>
      </w:r>
      <w:r w:rsidR="00A80C09" w:rsidRPr="00D2577A">
        <w:rPr>
          <w:b/>
          <w:bCs/>
        </w:rPr>
        <w:t>Allowance</w:t>
      </w:r>
    </w:p>
    <w:p w14:paraId="26E9DC32" w14:textId="77777777" w:rsidR="00CA35CD" w:rsidRDefault="00CA35CD" w:rsidP="006A6724">
      <w:pPr>
        <w:pStyle w:val="NoSpacing"/>
      </w:pPr>
    </w:p>
    <w:p w14:paraId="0ADAE027" w14:textId="3786ABED" w:rsidR="006A6724" w:rsidRDefault="006A6724" w:rsidP="006A6724">
      <w:pPr>
        <w:pStyle w:val="NoSpacing"/>
      </w:pPr>
      <w:r>
        <w:t>Dear</w:t>
      </w:r>
      <w:r w:rsidR="00395A8A">
        <w:t xml:space="preserve"> </w:t>
      </w:r>
      <w:r w:rsidR="00D53A16">
        <w:t>Stephen</w:t>
      </w:r>
      <w:bookmarkStart w:id="0" w:name="_GoBack"/>
      <w:bookmarkEnd w:id="0"/>
    </w:p>
    <w:p w14:paraId="09D5DE16" w14:textId="77777777" w:rsidR="006A6724" w:rsidRDefault="006A6724" w:rsidP="006A6724">
      <w:pPr>
        <w:pStyle w:val="NoSpacing"/>
      </w:pPr>
    </w:p>
    <w:p w14:paraId="66BEFE75" w14:textId="55DC1464" w:rsidR="00CA35CD" w:rsidRDefault="001E6816" w:rsidP="00FC3886">
      <w:pPr>
        <w:jc w:val="both"/>
      </w:pPr>
      <w:r>
        <w:t xml:space="preserve">This letter is to </w:t>
      </w:r>
      <w:r w:rsidR="00CA35CD">
        <w:t xml:space="preserve">offer you the role of </w:t>
      </w:r>
      <w:r w:rsidR="00C9700C">
        <w:t>Coordinating Instructor for the</w:t>
      </w:r>
      <w:r w:rsidR="00A80C09">
        <w:t>:</w:t>
      </w:r>
    </w:p>
    <w:p w14:paraId="42C1F7E6" w14:textId="50FC87DF" w:rsidR="00CA35CD" w:rsidRDefault="00CA35CD" w:rsidP="00FC3886">
      <w:pPr>
        <w:jc w:val="both"/>
      </w:pPr>
      <w:r>
        <w:t>Program</w:t>
      </w:r>
      <w:r w:rsidR="00015E7D">
        <w:t>(</w:t>
      </w:r>
      <w:r w:rsidR="00B03947">
        <w:t xml:space="preserve">s)  </w:t>
      </w:r>
      <w:sdt>
        <w:sdtPr>
          <w:alias w:val="Programs"/>
          <w:tag w:val="Programs"/>
          <w:id w:val="1678389796"/>
          <w:placeholder>
            <w:docPart w:val="DefaultPlaceholder_-1854013438"/>
          </w:placeholder>
          <w:dropDownList>
            <w:listItem w:value="Choose an item."/>
            <w:listItem w:displayText="Accounting and Payroll Administration" w:value="Accounting and Payroll Administration"/>
            <w:listItem w:displayText="Administrative Professional " w:value="Administrative Professional "/>
            <w:listItem w:displayText="Administrative Professional: Executive" w:value="Administrative Professional: Executive"/>
            <w:listItem w:displayText="Administrative Professional: French Second Language Training " w:value="Administrative Professional: French Second Language Training "/>
            <w:listItem w:displayText="Administrative Professional: Health Services " w:value="Administrative Professional: Health Services "/>
            <w:listItem w:displayText="Agricultural Equipment Repair" w:value="Agricultural Equipment Repair"/>
            <w:listItem w:displayText="Animation and Graphics " w:value="Animation and Graphics "/>
            <w:listItem w:displayText="Auto Body and Collision Technician" w:value="Auto Body and Collision Technician"/>
            <w:listItem w:displayText="Automotive Service Technician" w:value="Automotive Service Technician"/>
            <w:listItem w:displayText="Automotive Technology" w:value="Automotive Technology"/>
            <w:listItem w:displayText="Building Engineering Technology: Architectural " w:value="Building Engineering Technology: Architectural "/>
            <w:listItem w:displayText="Building Engineering Technology: Building Systems " w:value="Building Engineering Technology: Building Systems "/>
            <w:listItem w:displayText="Building Engineering Technology: Construction Management " w:value="Building Engineering Technology: Construction Management "/>
            <w:listItem w:displayText="Building Engineering Technology: Structural " w:value="Building Engineering Technology: Structural "/>
            <w:listItem w:displayText="Business Administration: Accounting" w:value="Business Administration: Accounting"/>
            <w:listItem w:displayText="Business Administration: Financial Management " w:value="Business Administration: Financial Management "/>
            <w:listItem w:displayText="Business Administration: Insurance and Risk Management " w:value="Business Administration: Insurance and Risk Management "/>
            <w:listItem w:displayText="Business Administration: Management " w:value="Business Administration: Management "/>
            <w:listItem w:displayText="Business Administration: Marketing " w:value="Business Administration: Marketing "/>
            <w:listItem w:displayText="Carpentry" w:value="Carpentry"/>
            <w:listItem w:displayText="Chemical Technology (Co-op) " w:value="Chemical Technology (Co-op) "/>
            <w:listItem w:displayText="Child and Youth Care " w:value="Child and Youth Care "/>
            <w:listItem w:displayText="Civil Engineering Technology: Highway and Municipal " w:value="Civil Engineering Technology: Highway and Municipal "/>
            <w:listItem w:displayText="Civil Technician" w:value="Civil Technician"/>
            <w:listItem w:displayText="Cook" w:value="Cook"/>
            <w:listItem w:displayText="Criminal Justice: Corrections " w:value="Criminal Justice: Corrections "/>
            <w:listItem w:displayText="Criminal Justice: Police Foundation " w:value="Criminal Justice: Police Foundation "/>
            <w:listItem w:displayText="Culinary Arts" w:value="Culinary Arts"/>
            <w:listItem w:displayText="Culinary Arts Management " w:value="Culinary Arts Management "/>
            <w:listItem w:displayText="Early Childhood Education" w:value="Early Childhood Education"/>
            <w:listItem w:displayText="Educational Assistant" w:value="Educational Assistant"/>
            <w:listItem w:displayText="Electrical Engineering Technology " w:value="Electrical Engineering Technology "/>
            <w:listItem w:displayText="Electrical: Construction" w:value="Electrical: Construction"/>
            <w:listItem w:displayText="Electrical: Industrial " w:value="Electrical: Industrial "/>
            <w:listItem w:displayText="Electronic Game Design " w:value="Electronic Game Design "/>
            <w:listItem w:displayText="Electronics Engineering Technology Year 1" w:value="Electronics Engineering Technology Year 1"/>
            <w:listItem w:displayText="Energy Systems Technology " w:value="Energy Systems Technology "/>
            <w:listItem w:displayText="Environmental Technology " w:value="Environmental Technology "/>
            <w:listItem w:displayText="Graphics &amp; Communications " w:value="Graphics &amp; Communications "/>
            <w:listItem w:displayText="Heavy Equipment Service Technician " w:value="Heavy Equipment Service Technician "/>
            <w:listItem w:displayText="Hotel and Restaurant Management" w:value="Hotel and Restaurant Management"/>
            <w:listItem w:displayText="Hotel and Restaurant Operations" w:value="Hotel and Restaurant Operations"/>
            <w:listItem w:displayText="Human Resources Management" w:value="Human Resources Management"/>
            <w:listItem w:displayText="Human Services " w:value="Human Services "/>
            <w:listItem w:displayText="HVAC: Sheet Metal Fabrication" w:value="HVAC: Sheet Metal Fabrication"/>
            <w:listItem w:displayText="Industrial Control Technology (Co-op) " w:value="Industrial Control Technology (Co-op) "/>
            <w:listItem w:displayText="Industrial Mechanics" w:value="Industrial Mechanics"/>
            <w:listItem w:displayText="Information Technology: Business Analysis" w:value="Information Technology: Business Analysis"/>
            <w:listItem w:displayText="Information Technology: Cybersecurity " w:value="Information Technology: Cybersecurity "/>
            <w:listItem w:displayText="Information Technology: Gaming Experience Development " w:value="Information Technology: Gaming Experience Development "/>
            <w:listItem w:displayText="Information Technology: Network Administration " w:value="Information Technology: Network Administration "/>
            <w:listItem w:displayText="Information Technology: Network Support" w:value="Information Technology: Network Support"/>
            <w:listItem w:displayText="Information Technology: Programmer-Analyst" w:value="Information Technology: Programmer-Analyst"/>
            <w:listItem w:displayText="Information Technology: Quality Assurance Testing" w:value="Information Technology: Quality Assurance Testing"/>
            <w:listItem w:displayText="Information Technology: Web and Mobile Application Development" w:value="Information Technology: Web and Mobile Application Development"/>
            <w:listItem w:displayText="International Business Management" w:value="International Business Management"/>
            <w:listItem w:displayText="International Travel and Tourism" w:value="International Travel and Tourism"/>
            <w:listItem w:displayText="Machinist" w:value="Machinist"/>
            <w:listItem w:displayText="Marine Diesel Mechanics" w:value="Marine Diesel Mechanics"/>
            <w:listItem w:displayText="Mechanical Engineering Technology " w:value="Mechanical Engineering Technology "/>
            <w:listItem w:displayText="Mechanical Technician (Co-op) " w:value="Mechanical Technician (Co-op) "/>
            <w:listItem w:displayText="Medical Laboratory Assistant" w:value="Medical Laboratory Assistant"/>
            <w:listItem w:displayText="Medical Laboratory Technology " w:value="Medical Laboratory Technology "/>
            <w:listItem w:displayText="Motorcycle Repair" w:value="Motorcycle Repair"/>
            <w:listItem w:displayText="Personal Support Worker -  Acute Care " w:value="Personal Support Worker -  Acute Care "/>
            <w:listItem w:displayText="Pharmacy Technician " w:value="Pharmacy Technician "/>
            <w:listItem w:displayText="Plumbing" w:value="Plumbing"/>
            <w:listItem w:displayText="Power Engineering Technology (Co-op) " w:value="Power Engineering Technology (Co-op) "/>
            <w:listItem w:displayText="Practical Nurse Year " w:value="Practical Nurse Year "/>
            <w:listItem w:displayText="Process Control Technician " w:value="Process Control Technician "/>
            <w:listItem w:displayText="Refrigeration and Air Conditioning Technician" w:value="Refrigeration and Air Conditioning Technician"/>
            <w:listItem w:displayText="Respiratory Therapy " w:value="Respiratory Therapy "/>
            <w:listItem w:displayText="Steamfitting/Pipefitting" w:value="Steamfitting/Pipefitting"/>
            <w:listItem w:displayText="Steel Fabrication" w:value="Steel Fabrication"/>
            <w:listItem w:displayText="Truck and Transport Service Technician " w:value="Truck and Transport Service Technician "/>
            <w:listItem w:displayText="Welding" w:value="Welding"/>
            <w:listItem w:displayText="Welding and Metal Fabrication " w:value="Welding and Metal Fabrication "/>
            <w:listItem w:displayText="Welding Technology" w:value="Welding Technology"/>
          </w:dropDownList>
        </w:sdtPr>
        <w:sdtEndPr/>
        <w:sdtContent>
          <w:r w:rsidR="003F5674">
            <w:t>Information Technology: Web and Mobile Application Development</w:t>
          </w:r>
        </w:sdtContent>
      </w:sdt>
    </w:p>
    <w:p w14:paraId="014F5CF0" w14:textId="76F0E1AA" w:rsidR="00CA35CD" w:rsidRDefault="00CA35CD" w:rsidP="00FC3886">
      <w:pPr>
        <w:jc w:val="both"/>
      </w:pPr>
      <w:r>
        <w:t>School of</w:t>
      </w:r>
      <w:r w:rsidR="00B03947" w:rsidRPr="00B03947">
        <w:t xml:space="preserve"> </w:t>
      </w:r>
      <w:r w:rsidR="00B03947">
        <w:t xml:space="preserve"> </w:t>
      </w:r>
      <w:sdt>
        <w:sdtPr>
          <w:alias w:val="School "/>
          <w:tag w:val="School "/>
          <w:id w:val="-137101050"/>
          <w:placeholder>
            <w:docPart w:val="DefaultPlaceholder_-1854013438"/>
          </w:placeholder>
          <w:comboBox>
            <w:listItem w:value="Choose an item."/>
            <w:listItem w:displayText="Arts, Community and Protective Services" w:value="Arts, Community and Protective Services"/>
            <w:listItem w:displayText="Business, Hospitality and Tourism" w:value="Business, Hospitality and Tourism"/>
            <w:listItem w:displayText="Engineering Technologies" w:value="Engineering Technologies"/>
            <w:listItem w:displayText="Health and Wellness " w:value="Health and Wellness "/>
            <w:listItem w:displayText="Information Technology and Natural Resources" w:value="Information Technology and Natural Resources"/>
            <w:listItem w:displayText="Trades " w:value="Trades "/>
          </w:comboBox>
        </w:sdtPr>
        <w:sdtEndPr/>
        <w:sdtContent>
          <w:r w:rsidR="00395A8A">
            <w:t>Information Technology and Natural Resources</w:t>
          </w:r>
        </w:sdtContent>
      </w:sdt>
    </w:p>
    <w:p w14:paraId="4A3F1D50" w14:textId="44A780FA" w:rsidR="00B03947" w:rsidRDefault="00CA35CD" w:rsidP="00FC3886">
      <w:pPr>
        <w:jc w:val="both"/>
      </w:pPr>
      <w:r>
        <w:t>Collective Agreement Article</w:t>
      </w:r>
      <w:r w:rsidR="00A80C09">
        <w:t xml:space="preserve"> </w:t>
      </w:r>
      <w:r w:rsidR="00B03947">
        <w:t>–</w:t>
      </w:r>
      <w:r>
        <w:t xml:space="preserve"> </w:t>
      </w:r>
      <w:sdt>
        <w:sdtPr>
          <w:alias w:val="Article"/>
          <w:tag w:val="Article"/>
          <w:id w:val="-2081511262"/>
          <w:placeholder>
            <w:docPart w:val="DefaultPlaceholder_-1854013438"/>
          </w:placeholder>
          <w:dropDownList>
            <w:listItem w:value="Choose an item."/>
            <w:listItem w:displayText="Article 22.01(b)" w:value="Article 22.01(b)"/>
            <w:listItem w:displayText="Article 22.01(c)" w:value="Article 22.01(c)"/>
          </w:dropDownList>
        </w:sdtPr>
        <w:sdtEndPr/>
        <w:sdtContent>
          <w:r w:rsidR="00395A8A">
            <w:t>Article 22.01(b)</w:t>
          </w:r>
        </w:sdtContent>
      </w:sdt>
    </w:p>
    <w:p w14:paraId="51DED1FB" w14:textId="0417632B" w:rsidR="00C5111C" w:rsidRDefault="00CA35CD" w:rsidP="00FC3886">
      <w:pPr>
        <w:jc w:val="both"/>
      </w:pPr>
      <w:r>
        <w:t xml:space="preserve">Amount payable </w:t>
      </w:r>
      <w:r w:rsidR="00C5111C">
        <w:t xml:space="preserve">–  </w:t>
      </w:r>
      <w:sdt>
        <w:sdtPr>
          <w:alias w:val="payment"/>
          <w:tag w:val="payment"/>
          <w:id w:val="-555540774"/>
          <w:placeholder>
            <w:docPart w:val="DefaultPlaceholder_-1854013438"/>
          </w:placeholder>
          <w:dropDownList>
            <w:listItem w:value="Choose an item."/>
            <w:listItem w:displayText=" $80.00 bi-weekly " w:value=" $80.00 bi-weekly "/>
            <w:listItem w:displayText=" $150.00 bi-weekly " w:value=" $150.00 bi-weekly "/>
          </w:dropDownList>
        </w:sdtPr>
        <w:sdtEndPr/>
        <w:sdtContent>
          <w:r w:rsidR="00395A8A">
            <w:t xml:space="preserve"> $80.00 bi-weekly </w:t>
          </w:r>
        </w:sdtContent>
      </w:sdt>
    </w:p>
    <w:p w14:paraId="0DCACE04" w14:textId="32DBC0A9" w:rsidR="00CA35CD" w:rsidRDefault="00CA35CD" w:rsidP="00FC3886">
      <w:pPr>
        <w:jc w:val="both"/>
      </w:pPr>
      <w:r>
        <w:t xml:space="preserve">Timeframe </w:t>
      </w:r>
      <w:r w:rsidR="00C5111C">
        <w:t>– Start Date:</w:t>
      </w:r>
      <w:r w:rsidR="00A80C09">
        <w:t xml:space="preserve"> </w:t>
      </w:r>
      <w:sdt>
        <w:sdtPr>
          <w:id w:val="-1860503476"/>
          <w:placeholder>
            <w:docPart w:val="DefaultPlaceholder_-1854013437"/>
          </w:placeholder>
          <w:date w:fullDate="2021-01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395A8A">
            <w:rPr>
              <w:lang w:val="en-US"/>
            </w:rPr>
            <w:t>January 4, 2021</w:t>
          </w:r>
        </w:sdtContent>
      </w:sdt>
      <w:r w:rsidR="00C5111C">
        <w:t xml:space="preserve">  End Date: </w:t>
      </w:r>
      <w:sdt>
        <w:sdtPr>
          <w:id w:val="-425884958"/>
          <w:placeholder>
            <w:docPart w:val="DefaultPlaceholder_-1854013437"/>
          </w:placeholder>
          <w:date w:fullDate="2021-07-02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 w:rsidR="00395A8A">
            <w:rPr>
              <w:lang w:val="en-US"/>
            </w:rPr>
            <w:t>July 2, 2021</w:t>
          </w:r>
        </w:sdtContent>
      </w:sdt>
      <w:r w:rsidR="00C5111C">
        <w:t xml:space="preserve"> </w:t>
      </w:r>
    </w:p>
    <w:p w14:paraId="477E091F" w14:textId="77777777" w:rsidR="006A6724" w:rsidRDefault="006A6724" w:rsidP="006A6724">
      <w:pPr>
        <w:pStyle w:val="NoSpacing"/>
      </w:pPr>
    </w:p>
    <w:p w14:paraId="4930CD9E" w14:textId="4E9D6C2F" w:rsidR="006A6724" w:rsidRDefault="006A6724" w:rsidP="00FC3886">
      <w:pPr>
        <w:pStyle w:val="NoSpacing"/>
        <w:jc w:val="both"/>
      </w:pPr>
      <w:r>
        <w:t>Please indicat</w:t>
      </w:r>
      <w:r w:rsidR="00A80C09">
        <w:t>e</w:t>
      </w:r>
      <w:r>
        <w:t xml:space="preserve"> </w:t>
      </w:r>
      <w:r w:rsidR="00A80C09">
        <w:t xml:space="preserve">below </w:t>
      </w:r>
      <w:r>
        <w:t xml:space="preserve">your acceptance/non-acceptance of </w:t>
      </w:r>
      <w:r w:rsidR="00A80C09">
        <w:t>the Coor</w:t>
      </w:r>
      <w:r w:rsidR="00C9700C">
        <w:t>dinating Instructor</w:t>
      </w:r>
      <w:r w:rsidR="00015E7D">
        <w:t xml:space="preserve"> role</w:t>
      </w:r>
      <w:r w:rsidR="0065498B">
        <w:t>.</w:t>
      </w:r>
    </w:p>
    <w:p w14:paraId="32B81FB9" w14:textId="77777777" w:rsidR="00A80C09" w:rsidRDefault="006A6724" w:rsidP="00A80C09">
      <w:pPr>
        <w:pStyle w:val="NoSpacing"/>
        <w:jc w:val="both"/>
      </w:pPr>
      <w:r>
        <w:t>Once again, thank you for agreeing to take on t</w:t>
      </w:r>
      <w:r w:rsidR="0065498B">
        <w:t xml:space="preserve">his additional responsibility. </w:t>
      </w:r>
    </w:p>
    <w:p w14:paraId="61A11590" w14:textId="77777777" w:rsidR="00A80C09" w:rsidRDefault="00A80C09" w:rsidP="00A80C09">
      <w:pPr>
        <w:pStyle w:val="NoSpacing"/>
        <w:jc w:val="both"/>
      </w:pPr>
    </w:p>
    <w:p w14:paraId="3DEBCA32" w14:textId="5CA5D9CB" w:rsidR="006A6724" w:rsidRDefault="00CA35CD" w:rsidP="00A80C09">
      <w:pPr>
        <w:pStyle w:val="NoSpacing"/>
        <w:jc w:val="both"/>
      </w:pPr>
      <w:r>
        <w:t>Sincerely,</w:t>
      </w:r>
    </w:p>
    <w:p w14:paraId="19B8A267" w14:textId="77777777" w:rsidR="006A6724" w:rsidRPr="00B42AAC" w:rsidRDefault="006A6724" w:rsidP="006A6724">
      <w:pPr>
        <w:pStyle w:val="NoSpacing"/>
        <w:rPr>
          <w:sz w:val="18"/>
          <w:szCs w:val="18"/>
        </w:rPr>
      </w:pPr>
    </w:p>
    <w:p w14:paraId="044C091B" w14:textId="77777777" w:rsidR="00CF0A57" w:rsidRPr="00B42AAC" w:rsidRDefault="00CF0A57" w:rsidP="006A6724">
      <w:pPr>
        <w:pStyle w:val="NoSpacing"/>
        <w:rPr>
          <w:sz w:val="18"/>
          <w:szCs w:val="18"/>
        </w:rPr>
      </w:pPr>
    </w:p>
    <w:p w14:paraId="74D5CCBF" w14:textId="0D1FD1A7" w:rsidR="00C9700C" w:rsidRDefault="006774FC" w:rsidP="006A6724">
      <w:pPr>
        <w:pStyle w:val="NoSpacing"/>
      </w:pPr>
      <w:sdt>
        <w:sdtPr>
          <w:alias w:val="Dean"/>
          <w:tag w:val="Dean"/>
          <w:id w:val="-811327425"/>
          <w:placeholder>
            <w:docPart w:val="DefaultPlaceholder_-1854013438"/>
          </w:placeholder>
          <w:dropDownList>
            <w:listItem w:value="Choose an item."/>
            <w:listItem w:displayText="Catherine Black" w:value="Catherine Black"/>
            <w:listItem w:displayText="Jeff Dempsey" w:value="Jeff Dempsey"/>
            <w:listItem w:displayText="Jodi Stringer-Webb " w:value="Jodi Stringer-Webb "/>
            <w:listItem w:displayText="Karen White-O'Connell" w:value="Karen White-O'Connell"/>
            <w:listItem w:displayText="Kirby Rushton" w:value="Kirby Rushton"/>
            <w:listItem w:displayText="Ray Hubble" w:value="Ray Hubble"/>
          </w:dropDownList>
        </w:sdtPr>
        <w:sdtEndPr/>
        <w:sdtContent>
          <w:r w:rsidR="00395A8A">
            <w:t>Jeff Dempsey</w:t>
          </w:r>
        </w:sdtContent>
      </w:sdt>
    </w:p>
    <w:p w14:paraId="23B18F48" w14:textId="4F347F60" w:rsidR="00663BCE" w:rsidRDefault="00D2577A" w:rsidP="006A6724">
      <w:pPr>
        <w:pStyle w:val="NoSpacing"/>
      </w:pPr>
      <w:r>
        <w:t>Dean •</w:t>
      </w:r>
      <w:r w:rsidRPr="00D2577A">
        <w:t xml:space="preserve"> </w:t>
      </w:r>
      <w:sdt>
        <w:sdtPr>
          <w:alias w:val="School "/>
          <w:tag w:val="School "/>
          <w:id w:val="854002461"/>
          <w:placeholder>
            <w:docPart w:val="EC3F429106B64521A07D9A416B5B6EB8"/>
          </w:placeholder>
          <w:comboBox>
            <w:listItem w:value="Choose an item."/>
            <w:listItem w:displayText="Arts, Community and Protective Services" w:value="Arts, Community and Protective Services"/>
            <w:listItem w:displayText="Business, Hospitality and Tourism" w:value="Business, Hospitality and Tourism"/>
            <w:listItem w:displayText="Engineering Technologies" w:value="Engineering Technologies"/>
            <w:listItem w:displayText="Health and Wellness " w:value="Health and Wellness "/>
            <w:listItem w:displayText="Information Technology and Natural Resources" w:value="Information Technology and Natural Resources"/>
            <w:listItem w:displayText="Trades " w:value="Trades "/>
          </w:comboBox>
        </w:sdtPr>
        <w:sdtEndPr/>
        <w:sdtContent>
          <w:r w:rsidR="00395A8A">
            <w:t>Information Technology and Natural Resources</w:t>
          </w:r>
        </w:sdtContent>
      </w:sdt>
      <w:r w:rsidR="002D5E63">
        <w:t xml:space="preserve"> </w:t>
      </w:r>
    </w:p>
    <w:p w14:paraId="6DD29066" w14:textId="77777777" w:rsidR="006A6724" w:rsidRDefault="006A6724" w:rsidP="006A6724">
      <w:pPr>
        <w:pStyle w:val="NoSpacing"/>
      </w:pPr>
    </w:p>
    <w:p w14:paraId="44B3F7DC" w14:textId="77777777" w:rsidR="00663BCE" w:rsidRDefault="0011741D" w:rsidP="006A6724">
      <w:pPr>
        <w:pStyle w:val="NoSpacing"/>
      </w:pPr>
      <w:r>
        <w:t>*-*-*-*-*-*-*-*-*-*-*-*-*-*-*-*-*-*-*-*-*-*-*-*-*-*-*-*-*-*-*-*-*-*-*-*-*-*-*-*-*-*-*-*-*-*-*-*-*-*-*-*-</w:t>
      </w:r>
    </w:p>
    <w:p w14:paraId="4738947A" w14:textId="77777777" w:rsidR="0011741D" w:rsidRDefault="0011741D" w:rsidP="006A6724">
      <w:pPr>
        <w:pStyle w:val="NoSpacing"/>
      </w:pPr>
    </w:p>
    <w:p w14:paraId="33F8A3B8" w14:textId="2421766A" w:rsidR="006A6724" w:rsidRDefault="006A6724" w:rsidP="006A6724">
      <w:pPr>
        <w:pStyle w:val="NoSpacing"/>
      </w:pPr>
      <w:r>
        <w:t>I wish to advise of my</w:t>
      </w:r>
      <w:r w:rsidR="00C826A8">
        <w:t xml:space="preserve">  </w:t>
      </w:r>
      <w:sdt>
        <w:sdtPr>
          <w:id w:val="10675387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577A">
            <w:rPr>
              <w:rFonts w:ascii="MS Gothic" w:eastAsia="MS Gothic" w:hAnsi="MS Gothic" w:hint="eastAsia"/>
            </w:rPr>
            <w:t>☐</w:t>
          </w:r>
        </w:sdtContent>
      </w:sdt>
      <w:r w:rsidR="00C826A8">
        <w:t xml:space="preserve"> a</w:t>
      </w:r>
      <w:r>
        <w:t>cceptance</w:t>
      </w:r>
      <w:r w:rsidR="00C826A8">
        <w:t xml:space="preserve">,  </w:t>
      </w:r>
      <w:sdt>
        <w:sdtPr>
          <w:id w:val="-145069289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2577A">
            <w:rPr>
              <w:rFonts w:ascii="MS Gothic" w:eastAsia="MS Gothic" w:hAnsi="MS Gothic" w:hint="eastAsia"/>
            </w:rPr>
            <w:t>☐</w:t>
          </w:r>
        </w:sdtContent>
      </w:sdt>
      <w:r w:rsidR="00C826A8">
        <w:t xml:space="preserve"> </w:t>
      </w:r>
      <w:r>
        <w:t xml:space="preserve">non-acceptance of the role of </w:t>
      </w:r>
      <w:r w:rsidR="001E6816">
        <w:t>Coordinating Instructor</w:t>
      </w:r>
      <w:r>
        <w:t xml:space="preserve"> </w:t>
      </w:r>
      <w:r w:rsidR="00CA35CD">
        <w:t>as per above.</w:t>
      </w:r>
    </w:p>
    <w:p w14:paraId="51B41E16" w14:textId="77777777" w:rsidR="00D2577A" w:rsidRDefault="00D2577A" w:rsidP="006A6724">
      <w:pPr>
        <w:pStyle w:val="NoSpacing"/>
      </w:pPr>
    </w:p>
    <w:p w14:paraId="64AD984B" w14:textId="32C88571" w:rsidR="006A6724" w:rsidRDefault="006A6724" w:rsidP="006A6724">
      <w:pPr>
        <w:pStyle w:val="NoSpacing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7D1B221" wp14:editId="02AB6D24">
                <wp:simplePos x="0" y="0"/>
                <wp:positionH relativeFrom="column">
                  <wp:posOffset>2834640</wp:posOffset>
                </wp:positionH>
                <wp:positionV relativeFrom="paragraph">
                  <wp:posOffset>108585</wp:posOffset>
                </wp:positionV>
                <wp:extent cx="2880360" cy="0"/>
                <wp:effectExtent l="15240" t="6985" r="25400" b="31115"/>
                <wp:wrapNone/>
                <wp:docPr id="4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803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4E378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223.2pt;margin-top:8.55pt;width:226.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"/>
            </w:pict>
          </mc:Fallback>
        </mc:AlternateContent>
      </w:r>
    </w:p>
    <w:p w14:paraId="72B855E7" w14:textId="130C555F" w:rsidR="006A6724" w:rsidRDefault="00C9700C" w:rsidP="00A80C09">
      <w:pPr>
        <w:pStyle w:val="NoSpacing"/>
        <w:ind w:left="5040" w:firstLine="720"/>
      </w:pPr>
      <w:r>
        <w:t>Faculty Signature</w:t>
      </w:r>
    </w:p>
    <w:p w14:paraId="71748295" w14:textId="77777777" w:rsidR="00A80C09" w:rsidRDefault="00A80C09" w:rsidP="006A6724">
      <w:pPr>
        <w:pStyle w:val="NoSpacing"/>
      </w:pPr>
    </w:p>
    <w:p w14:paraId="25F1E85A" w14:textId="77777777" w:rsidR="00A80C09" w:rsidRDefault="00A80C09" w:rsidP="006A6724">
      <w:pPr>
        <w:pStyle w:val="NoSpacing"/>
      </w:pPr>
    </w:p>
    <w:p w14:paraId="1D5F8746" w14:textId="7A0827F5" w:rsidR="006A6724" w:rsidRDefault="006A6724" w:rsidP="006A6724">
      <w:pPr>
        <w:pStyle w:val="NoSpacing"/>
      </w:pPr>
      <w:r>
        <w:t>Copies:</w:t>
      </w:r>
      <w:r>
        <w:tab/>
      </w:r>
      <w:r>
        <w:tab/>
      </w:r>
      <w:r w:rsidR="00A80C09">
        <w:t>Academic Chair</w:t>
      </w:r>
    </w:p>
    <w:p w14:paraId="74D55959" w14:textId="32FD947F" w:rsidR="0011741D" w:rsidRDefault="006A6724" w:rsidP="0011741D">
      <w:pPr>
        <w:pStyle w:val="NoSpacing"/>
      </w:pPr>
      <w:r>
        <w:tab/>
      </w:r>
      <w:r>
        <w:tab/>
        <w:t>Payroll</w:t>
      </w:r>
      <w:r w:rsidR="00A80C09">
        <w:t xml:space="preserve"> Representative</w:t>
      </w:r>
    </w:p>
    <w:p w14:paraId="64F051F3" w14:textId="2F36CA05" w:rsidR="00515F63" w:rsidRDefault="00CA35CD" w:rsidP="001B1CA5">
      <w:pPr>
        <w:pStyle w:val="NoSpacing"/>
        <w:ind w:left="720" w:firstLine="720"/>
      </w:pPr>
      <w:r>
        <w:tab/>
      </w:r>
      <w:r>
        <w:tab/>
        <w:t>Faculty member</w:t>
      </w:r>
    </w:p>
    <w:p w14:paraId="422EEFB7" w14:textId="77777777" w:rsidR="00515F63" w:rsidRDefault="00515F63">
      <w:pPr>
        <w:sectPr w:rsidR="00515F63" w:rsidSect="0065498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1440" w:right="1440" w:bottom="1440" w:left="1440" w:header="720" w:footer="720" w:gutter="0"/>
          <w:paperSrc w:first="259"/>
          <w:cols w:space="720"/>
          <w:docGrid w:linePitch="360"/>
        </w:sectPr>
      </w:pPr>
      <w:r>
        <w:br w:type="page"/>
      </w:r>
    </w:p>
    <w:p w14:paraId="0CE45205" w14:textId="77777777" w:rsidR="00515F63" w:rsidRDefault="00515F63" w:rsidP="00515F63">
      <w:pPr>
        <w:rPr>
          <w:noProof/>
        </w:rPr>
      </w:pPr>
      <w:r>
        <w:rPr>
          <w:noProof/>
        </w:rPr>
        <w:lastRenderedPageBreak/>
        <w:t>Article 22.01 of the collective agreement defines and sets parameters under which a Coordinating Instructor is eligible to receive premium pay identified as the “</w:t>
      </w:r>
      <w:r w:rsidRPr="007F23B6">
        <w:rPr>
          <w:i/>
          <w:noProof/>
        </w:rPr>
        <w:t>Coordinating Instructor Allowance</w:t>
      </w:r>
      <w:r>
        <w:rPr>
          <w:noProof/>
        </w:rPr>
        <w:t xml:space="preserve">.” In order to clarify and standardize College-wide expectations for Coordinating Instructors’ additional duties </w:t>
      </w:r>
      <w:r w:rsidRPr="007F23B6">
        <w:rPr>
          <w:i/>
          <w:noProof/>
        </w:rPr>
        <w:t>“… to provide academic leadership and coordination</w:t>
      </w:r>
      <w:r>
        <w:rPr>
          <w:noProof/>
        </w:rPr>
        <w:t xml:space="preserve"> </w:t>
      </w:r>
      <w:r w:rsidRPr="007F23B6">
        <w:rPr>
          <w:i/>
          <w:noProof/>
        </w:rPr>
        <w:t>for the department as assigned by the Department Head</w:t>
      </w:r>
      <w:r w:rsidRPr="004975F2">
        <w:rPr>
          <w:i/>
          <w:noProof/>
        </w:rPr>
        <w:t>,</w:t>
      </w:r>
      <w:r>
        <w:rPr>
          <w:noProof/>
        </w:rPr>
        <w:t>” these quidelines have been created.</w:t>
      </w:r>
      <w:r w:rsidRPr="003E6B0F">
        <w:rPr>
          <w:noProof/>
        </w:rPr>
        <w:t xml:space="preserve"> </w:t>
      </w:r>
      <w:r>
        <w:rPr>
          <w:noProof/>
        </w:rPr>
        <w:t xml:space="preserve"> </w:t>
      </w:r>
    </w:p>
    <w:p w14:paraId="2E2B355A" w14:textId="77777777" w:rsidR="00515F63" w:rsidRPr="00DB1941" w:rsidRDefault="00515F63" w:rsidP="00515F63">
      <w:pPr>
        <w:rPr>
          <w:noProof/>
        </w:rPr>
      </w:pPr>
      <w:r>
        <w:rPr>
          <w:noProof/>
        </w:rPr>
        <w:t xml:space="preserve">Where assigned, the </w:t>
      </w:r>
      <w:r w:rsidRPr="00DB1941">
        <w:rPr>
          <w:noProof/>
        </w:rPr>
        <w:t xml:space="preserve">Coordinating Instructor is generally accountable to assist the </w:t>
      </w:r>
      <w:r>
        <w:rPr>
          <w:noProof/>
        </w:rPr>
        <w:t>Academic</w:t>
      </w:r>
      <w:r w:rsidRPr="00DB1941">
        <w:rPr>
          <w:noProof/>
        </w:rPr>
        <w:t xml:space="preserve"> Chair in ensuring efficient and effective program delivery inclusive of communicating directives from the </w:t>
      </w:r>
      <w:r>
        <w:rPr>
          <w:noProof/>
        </w:rPr>
        <w:t>Academic Chair</w:t>
      </w:r>
      <w:r w:rsidRPr="00DB1941">
        <w:rPr>
          <w:noProof/>
        </w:rPr>
        <w:t xml:space="preserve"> Chair to instructors.  Specifically </w:t>
      </w:r>
      <w:r>
        <w:rPr>
          <w:noProof/>
        </w:rPr>
        <w:t xml:space="preserve">in relation to Article 22.01(a), </w:t>
      </w:r>
      <w:r w:rsidRPr="00DB1941">
        <w:rPr>
          <w:noProof/>
        </w:rPr>
        <w:t>Coordinating Instructors will be assigned</w:t>
      </w:r>
      <w:r>
        <w:rPr>
          <w:noProof/>
        </w:rPr>
        <w:t xml:space="preserve"> and complete</w:t>
      </w:r>
      <w:r w:rsidRPr="00DB1941">
        <w:rPr>
          <w:noProof/>
        </w:rPr>
        <w:t xml:space="preserve"> the following list of duties</w:t>
      </w:r>
      <w:r>
        <w:rPr>
          <w:noProof/>
        </w:rPr>
        <w:t>,</w:t>
      </w:r>
      <w:r w:rsidRPr="00DB1941">
        <w:rPr>
          <w:noProof/>
        </w:rPr>
        <w:t xml:space="preserve"> where applicable</w:t>
      </w:r>
      <w:r>
        <w:rPr>
          <w:noProof/>
        </w:rPr>
        <w:t>, in exchange for the payment of the Coordinating Instructor Allowance, pursuant to Article 22.01</w:t>
      </w:r>
      <w:r w:rsidRPr="00DB1941">
        <w:rPr>
          <w:noProof/>
        </w:rPr>
        <w:t>.</w:t>
      </w:r>
    </w:p>
    <w:p w14:paraId="4AAA85A0" w14:textId="77777777" w:rsidR="00515F63" w:rsidRPr="00356564" w:rsidRDefault="00515F63" w:rsidP="00515F63">
      <w:pPr>
        <w:rPr>
          <w:b/>
          <w:bCs/>
          <w:noProof/>
          <w:u w:val="single"/>
        </w:rPr>
      </w:pPr>
      <w:r w:rsidRPr="00356564">
        <w:rPr>
          <w:b/>
          <w:bCs/>
          <w:noProof/>
          <w:u w:val="single"/>
        </w:rPr>
        <w:t>Human Resources</w:t>
      </w:r>
    </w:p>
    <w:p w14:paraId="0AD5335B" w14:textId="77777777" w:rsidR="00515F63" w:rsidRPr="00DB1941" w:rsidRDefault="00515F63" w:rsidP="00515F63">
      <w:pPr>
        <w:pStyle w:val="ListParagraph"/>
        <w:numPr>
          <w:ilvl w:val="0"/>
          <w:numId w:val="5"/>
        </w:numPr>
        <w:rPr>
          <w:noProof/>
        </w:rPr>
      </w:pPr>
      <w:r w:rsidRPr="00DB1941">
        <w:rPr>
          <w:noProof/>
        </w:rPr>
        <w:t>Assisting with the onboarding of new staff</w:t>
      </w:r>
    </w:p>
    <w:p w14:paraId="301FD093" w14:textId="77777777" w:rsidR="00515F63" w:rsidRPr="00DB1941" w:rsidRDefault="00515F63" w:rsidP="00515F63">
      <w:pPr>
        <w:pStyle w:val="ListParagraph"/>
        <w:numPr>
          <w:ilvl w:val="0"/>
          <w:numId w:val="5"/>
        </w:numPr>
        <w:rPr>
          <w:noProof/>
        </w:rPr>
      </w:pPr>
      <w:r w:rsidRPr="00DB1941">
        <w:rPr>
          <w:noProof/>
        </w:rPr>
        <w:t>Serving as a faculty mentor</w:t>
      </w:r>
    </w:p>
    <w:p w14:paraId="4F9158D0" w14:textId="77777777" w:rsidR="00515F63" w:rsidRPr="00356564" w:rsidRDefault="00515F63" w:rsidP="00515F63">
      <w:pPr>
        <w:rPr>
          <w:b/>
          <w:bCs/>
          <w:noProof/>
          <w:u w:val="single"/>
        </w:rPr>
      </w:pPr>
      <w:r w:rsidRPr="00356564">
        <w:rPr>
          <w:b/>
          <w:bCs/>
          <w:noProof/>
          <w:u w:val="single"/>
        </w:rPr>
        <w:t>Course Delivery</w:t>
      </w:r>
    </w:p>
    <w:p w14:paraId="1609135C" w14:textId="77777777" w:rsidR="00515F63" w:rsidRPr="00DB1941" w:rsidRDefault="00515F63" w:rsidP="00515F63">
      <w:pPr>
        <w:pStyle w:val="ListParagraph"/>
        <w:numPr>
          <w:ilvl w:val="0"/>
          <w:numId w:val="2"/>
        </w:numPr>
        <w:spacing w:after="0" w:line="240" w:lineRule="auto"/>
        <w:rPr>
          <w:noProof/>
        </w:rPr>
      </w:pPr>
      <w:r w:rsidRPr="00DB1941">
        <w:rPr>
          <w:noProof/>
        </w:rPr>
        <w:t>Developing schedule of student assessments (tests, exams) for review by</w:t>
      </w:r>
      <w:r>
        <w:rPr>
          <w:noProof/>
        </w:rPr>
        <w:t xml:space="preserve"> Academic </w:t>
      </w:r>
      <w:r w:rsidRPr="00DB1941">
        <w:rPr>
          <w:noProof/>
        </w:rPr>
        <w:t>Chair</w:t>
      </w:r>
    </w:p>
    <w:p w14:paraId="75386432" w14:textId="77777777" w:rsidR="00515F63" w:rsidRPr="00DB1941" w:rsidRDefault="00515F63" w:rsidP="00515F63">
      <w:pPr>
        <w:pStyle w:val="ListParagraph"/>
        <w:numPr>
          <w:ilvl w:val="0"/>
          <w:numId w:val="2"/>
        </w:numPr>
        <w:rPr>
          <w:noProof/>
        </w:rPr>
      </w:pPr>
      <w:r w:rsidRPr="00DB1941">
        <w:rPr>
          <w:noProof/>
        </w:rPr>
        <w:t xml:space="preserve">Developing clinical schedules for review by </w:t>
      </w:r>
      <w:r>
        <w:rPr>
          <w:noProof/>
        </w:rPr>
        <w:t>Academic</w:t>
      </w:r>
      <w:r w:rsidRPr="00DB1941">
        <w:rPr>
          <w:noProof/>
        </w:rPr>
        <w:t xml:space="preserve"> Chair</w:t>
      </w:r>
    </w:p>
    <w:p w14:paraId="0F68BFB6" w14:textId="77777777" w:rsidR="00515F63" w:rsidRPr="00DB1941" w:rsidRDefault="00515F63" w:rsidP="00515F63">
      <w:pPr>
        <w:pStyle w:val="ListParagraph"/>
        <w:numPr>
          <w:ilvl w:val="0"/>
          <w:numId w:val="2"/>
        </w:numPr>
        <w:rPr>
          <w:noProof/>
        </w:rPr>
      </w:pPr>
      <w:r w:rsidRPr="00DB1941">
        <w:rPr>
          <w:noProof/>
        </w:rPr>
        <w:t>Procuring required supplies and materials for program delivery</w:t>
      </w:r>
    </w:p>
    <w:p w14:paraId="408F722C" w14:textId="77777777" w:rsidR="00515F63" w:rsidRPr="00DB1941" w:rsidRDefault="00515F63" w:rsidP="00515F63">
      <w:pPr>
        <w:pStyle w:val="ListParagraph"/>
        <w:numPr>
          <w:ilvl w:val="0"/>
          <w:numId w:val="2"/>
        </w:numPr>
        <w:rPr>
          <w:noProof/>
        </w:rPr>
      </w:pPr>
      <w:r w:rsidRPr="00DB1941">
        <w:rPr>
          <w:noProof/>
        </w:rPr>
        <w:t xml:space="preserve">Developing schedules for shop and lab time for review by </w:t>
      </w:r>
      <w:r>
        <w:rPr>
          <w:noProof/>
        </w:rPr>
        <w:t>Academic</w:t>
      </w:r>
      <w:r w:rsidRPr="00DB1941">
        <w:rPr>
          <w:noProof/>
        </w:rPr>
        <w:t xml:space="preserve"> Chair</w:t>
      </w:r>
    </w:p>
    <w:p w14:paraId="5A1BDFA5" w14:textId="77777777" w:rsidR="00515F63" w:rsidRPr="00DB1941" w:rsidRDefault="00515F63" w:rsidP="00515F63">
      <w:pPr>
        <w:pStyle w:val="ListParagraph"/>
        <w:numPr>
          <w:ilvl w:val="0"/>
          <w:numId w:val="2"/>
        </w:numPr>
        <w:rPr>
          <w:noProof/>
        </w:rPr>
      </w:pPr>
      <w:r w:rsidRPr="00DB1941">
        <w:rPr>
          <w:noProof/>
        </w:rPr>
        <w:t>Coordinating shop and lab maintenance including maintenance of equipment</w:t>
      </w:r>
    </w:p>
    <w:p w14:paraId="7A5F98BA" w14:textId="77777777" w:rsidR="00515F63" w:rsidRPr="00DB1941" w:rsidRDefault="00515F63" w:rsidP="00515F63">
      <w:pPr>
        <w:pStyle w:val="ListParagraph"/>
        <w:numPr>
          <w:ilvl w:val="0"/>
          <w:numId w:val="2"/>
        </w:numPr>
        <w:rPr>
          <w:noProof/>
        </w:rPr>
      </w:pPr>
      <w:r w:rsidRPr="00DB1941">
        <w:rPr>
          <w:noProof/>
        </w:rPr>
        <w:t xml:space="preserve">Coordinating safe work practice </w:t>
      </w:r>
    </w:p>
    <w:p w14:paraId="407304F7" w14:textId="77777777" w:rsidR="00515F63" w:rsidRPr="00356564" w:rsidRDefault="00515F63" w:rsidP="00515F63">
      <w:pPr>
        <w:rPr>
          <w:b/>
          <w:bCs/>
          <w:noProof/>
          <w:u w:val="single"/>
        </w:rPr>
      </w:pPr>
      <w:r w:rsidRPr="00356564">
        <w:rPr>
          <w:b/>
          <w:bCs/>
          <w:noProof/>
          <w:u w:val="single"/>
        </w:rPr>
        <w:t>Students</w:t>
      </w:r>
    </w:p>
    <w:p w14:paraId="17925911" w14:textId="77777777" w:rsidR="00515F63" w:rsidRPr="00DB1941" w:rsidRDefault="00515F63" w:rsidP="00515F63">
      <w:pPr>
        <w:pStyle w:val="ListParagraph"/>
        <w:numPr>
          <w:ilvl w:val="0"/>
          <w:numId w:val="3"/>
        </w:numPr>
        <w:rPr>
          <w:noProof/>
        </w:rPr>
      </w:pPr>
      <w:r w:rsidRPr="00DB1941">
        <w:rPr>
          <w:noProof/>
        </w:rPr>
        <w:t xml:space="preserve">Chairing student assessment meetings </w:t>
      </w:r>
      <w:r>
        <w:rPr>
          <w:noProof/>
        </w:rPr>
        <w:t>related to academic integrity</w:t>
      </w:r>
    </w:p>
    <w:p w14:paraId="646F92C7" w14:textId="77777777" w:rsidR="00515F63" w:rsidRPr="00DB1941" w:rsidRDefault="00515F63" w:rsidP="00515F63">
      <w:pPr>
        <w:pStyle w:val="ListParagraph"/>
        <w:numPr>
          <w:ilvl w:val="0"/>
          <w:numId w:val="3"/>
        </w:numPr>
        <w:rPr>
          <w:noProof/>
        </w:rPr>
      </w:pPr>
      <w:r w:rsidRPr="00DB1941">
        <w:rPr>
          <w:noProof/>
        </w:rPr>
        <w:t>Coordinating student registration and orientation</w:t>
      </w:r>
    </w:p>
    <w:p w14:paraId="275EBF93" w14:textId="77777777" w:rsidR="00515F63" w:rsidRPr="00DB1941" w:rsidRDefault="00515F63" w:rsidP="00515F63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DB1941">
        <w:rPr>
          <w:rFonts w:cstheme="minorHAnsi"/>
          <w:noProof/>
        </w:rPr>
        <w:t>Preparing and reviewing program schedules and roadmaps to graduation</w:t>
      </w:r>
    </w:p>
    <w:p w14:paraId="78E837BA" w14:textId="77777777" w:rsidR="00515F63" w:rsidRPr="00DB1941" w:rsidRDefault="00515F63" w:rsidP="00515F63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DB1941">
        <w:rPr>
          <w:rFonts w:cstheme="minorHAnsi"/>
          <w:noProof/>
        </w:rPr>
        <w:t>Providing academic advising to students; monitor</w:t>
      </w:r>
      <w:r>
        <w:rPr>
          <w:rFonts w:cstheme="minorHAnsi"/>
          <w:noProof/>
        </w:rPr>
        <w:t>ing</w:t>
      </w:r>
      <w:r w:rsidRPr="00DB1941">
        <w:rPr>
          <w:rFonts w:cstheme="minorHAnsi"/>
          <w:noProof/>
        </w:rPr>
        <w:t xml:space="preserve"> and advis</w:t>
      </w:r>
      <w:r>
        <w:rPr>
          <w:rFonts w:cstheme="minorHAnsi"/>
          <w:noProof/>
        </w:rPr>
        <w:t>ing</w:t>
      </w:r>
      <w:r w:rsidRPr="00DB1941">
        <w:rPr>
          <w:rFonts w:cstheme="minorHAnsi"/>
          <w:noProof/>
        </w:rPr>
        <w:t xml:space="preserve"> at-risk students</w:t>
      </w:r>
    </w:p>
    <w:p w14:paraId="7FAEC5CA" w14:textId="77777777" w:rsidR="00515F63" w:rsidRPr="00DB1941" w:rsidRDefault="00515F63" w:rsidP="00515F63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DB1941">
        <w:rPr>
          <w:rFonts w:cstheme="minorHAnsi"/>
          <w:noProof/>
        </w:rPr>
        <w:t xml:space="preserve">Coordinating with </w:t>
      </w:r>
      <w:r>
        <w:rPr>
          <w:rFonts w:cstheme="minorHAnsi"/>
          <w:noProof/>
        </w:rPr>
        <w:t xml:space="preserve">Registrar’s office </w:t>
      </w:r>
      <w:r w:rsidRPr="00DB1941">
        <w:rPr>
          <w:rFonts w:cstheme="minorHAnsi"/>
          <w:noProof/>
        </w:rPr>
        <w:t>to support part-time applicants/transfer students and/or students on individualized Learning Plans</w:t>
      </w:r>
    </w:p>
    <w:p w14:paraId="6EE6D3E3" w14:textId="77777777" w:rsidR="00515F63" w:rsidRPr="00DB1941" w:rsidRDefault="00515F63" w:rsidP="00515F63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DB1941">
        <w:rPr>
          <w:rFonts w:cstheme="minorHAnsi"/>
          <w:noProof/>
        </w:rPr>
        <w:t xml:space="preserve">Championing </w:t>
      </w:r>
      <w:r>
        <w:rPr>
          <w:rFonts w:cstheme="minorHAnsi"/>
          <w:noProof/>
        </w:rPr>
        <w:t>p</w:t>
      </w:r>
      <w:r w:rsidRPr="00DB1941">
        <w:rPr>
          <w:rFonts w:cstheme="minorHAnsi"/>
          <w:noProof/>
        </w:rPr>
        <w:t>rogram</w:t>
      </w:r>
      <w:r>
        <w:rPr>
          <w:rFonts w:cstheme="minorHAnsi"/>
          <w:noProof/>
        </w:rPr>
        <w:t>s related to student accommodation and</w:t>
      </w:r>
      <w:r w:rsidRPr="00DB1941">
        <w:rPr>
          <w:rFonts w:cstheme="minorHAnsi"/>
          <w:noProof/>
        </w:rPr>
        <w:t xml:space="preserve"> encourag</w:t>
      </w:r>
      <w:r>
        <w:rPr>
          <w:rFonts w:cstheme="minorHAnsi"/>
          <w:noProof/>
        </w:rPr>
        <w:t>ing</w:t>
      </w:r>
      <w:r w:rsidRPr="00DB1941">
        <w:rPr>
          <w:rFonts w:cstheme="minorHAnsi"/>
          <w:noProof/>
        </w:rPr>
        <w:t xml:space="preserve"> fellow faculty to implement th</w:t>
      </w:r>
      <w:r>
        <w:rPr>
          <w:rFonts w:cstheme="minorHAnsi"/>
          <w:noProof/>
        </w:rPr>
        <w:t>ese</w:t>
      </w:r>
      <w:r w:rsidRPr="00DB1941">
        <w:rPr>
          <w:rFonts w:cstheme="minorHAnsi"/>
          <w:noProof/>
        </w:rPr>
        <w:t xml:space="preserve"> program</w:t>
      </w:r>
      <w:r>
        <w:rPr>
          <w:rFonts w:cstheme="minorHAnsi"/>
          <w:noProof/>
        </w:rPr>
        <w:t>s</w:t>
      </w:r>
    </w:p>
    <w:p w14:paraId="285B8EE5" w14:textId="77777777" w:rsidR="00515F63" w:rsidRPr="00356564" w:rsidRDefault="00515F63" w:rsidP="00515F63">
      <w:pPr>
        <w:rPr>
          <w:b/>
          <w:bCs/>
          <w:noProof/>
          <w:u w:val="single"/>
        </w:rPr>
      </w:pPr>
      <w:r w:rsidRPr="00356564">
        <w:rPr>
          <w:b/>
          <w:bCs/>
          <w:noProof/>
          <w:u w:val="single"/>
        </w:rPr>
        <w:t>Quality Improvement</w:t>
      </w:r>
    </w:p>
    <w:p w14:paraId="5B85C287" w14:textId="77777777" w:rsidR="00515F63" w:rsidRPr="00DB1941" w:rsidRDefault="00515F63" w:rsidP="00515F63">
      <w:pPr>
        <w:pStyle w:val="ListParagraph"/>
        <w:numPr>
          <w:ilvl w:val="0"/>
          <w:numId w:val="1"/>
        </w:numPr>
        <w:rPr>
          <w:rFonts w:cstheme="minorHAnsi"/>
          <w:noProof/>
        </w:rPr>
      </w:pPr>
      <w:r w:rsidRPr="00DB1941">
        <w:rPr>
          <w:noProof/>
        </w:rPr>
        <w:t>C</w:t>
      </w:r>
      <w:r w:rsidRPr="00DB1941">
        <w:rPr>
          <w:rFonts w:cstheme="minorHAnsi"/>
          <w:noProof/>
        </w:rPr>
        <w:t>oordinating faculty input into internal program review/academic decision-making processes</w:t>
      </w:r>
    </w:p>
    <w:p w14:paraId="35849EFE" w14:textId="77777777" w:rsidR="00515F63" w:rsidRPr="00DB1941" w:rsidRDefault="00515F63" w:rsidP="00515F63">
      <w:pPr>
        <w:pStyle w:val="ListParagraph"/>
        <w:numPr>
          <w:ilvl w:val="0"/>
          <w:numId w:val="3"/>
        </w:numPr>
        <w:rPr>
          <w:noProof/>
        </w:rPr>
      </w:pPr>
      <w:r w:rsidRPr="00DB1941">
        <w:rPr>
          <w:noProof/>
        </w:rPr>
        <w:t>Preparing reports and scheduling visits</w:t>
      </w:r>
      <w:r>
        <w:rPr>
          <w:noProof/>
        </w:rPr>
        <w:t xml:space="preserve"> for the accrediation process</w:t>
      </w:r>
    </w:p>
    <w:p w14:paraId="3BD449F8" w14:textId="77777777" w:rsidR="00515F63" w:rsidRPr="00DB1941" w:rsidRDefault="00515F63" w:rsidP="00515F63">
      <w:pPr>
        <w:pStyle w:val="ListParagraph"/>
        <w:numPr>
          <w:ilvl w:val="0"/>
          <w:numId w:val="3"/>
        </w:numPr>
        <w:rPr>
          <w:rFonts w:cstheme="minorHAnsi"/>
          <w:noProof/>
        </w:rPr>
      </w:pPr>
      <w:r w:rsidRPr="00DB1941">
        <w:rPr>
          <w:rFonts w:cstheme="minorHAnsi"/>
          <w:noProof/>
        </w:rPr>
        <w:t>Assisting with the coordination of applied workplace experiences</w:t>
      </w:r>
    </w:p>
    <w:p w14:paraId="5A2684CF" w14:textId="77777777" w:rsidR="00515F63" w:rsidRPr="00356564" w:rsidRDefault="00515F63" w:rsidP="00515F63">
      <w:pPr>
        <w:rPr>
          <w:b/>
          <w:bCs/>
          <w:noProof/>
          <w:u w:val="single"/>
        </w:rPr>
      </w:pPr>
      <w:r w:rsidRPr="00356564">
        <w:rPr>
          <w:b/>
          <w:bCs/>
          <w:noProof/>
          <w:u w:val="single"/>
        </w:rPr>
        <w:t>Stakeholder contact</w:t>
      </w:r>
    </w:p>
    <w:p w14:paraId="12C1F19D" w14:textId="77777777" w:rsidR="00515F63" w:rsidRPr="00DB1941" w:rsidRDefault="00515F63" w:rsidP="00515F63">
      <w:pPr>
        <w:pStyle w:val="ListParagraph"/>
        <w:numPr>
          <w:ilvl w:val="0"/>
          <w:numId w:val="6"/>
        </w:numPr>
        <w:rPr>
          <w:rFonts w:cstheme="minorHAnsi"/>
          <w:noProof/>
        </w:rPr>
      </w:pPr>
      <w:r w:rsidRPr="00DB1941">
        <w:rPr>
          <w:rFonts w:cstheme="minorHAnsi"/>
          <w:noProof/>
        </w:rPr>
        <w:t>Representing program areas at internal and external events</w:t>
      </w:r>
    </w:p>
    <w:p w14:paraId="355EC38A" w14:textId="77777777" w:rsidR="00515F63" w:rsidRPr="00DB1941" w:rsidRDefault="00515F63" w:rsidP="00515F63">
      <w:pPr>
        <w:pStyle w:val="ListParagraph"/>
        <w:numPr>
          <w:ilvl w:val="0"/>
          <w:numId w:val="6"/>
        </w:numPr>
        <w:rPr>
          <w:noProof/>
        </w:rPr>
      </w:pPr>
      <w:r w:rsidRPr="00DB1941">
        <w:rPr>
          <w:noProof/>
        </w:rPr>
        <w:t>Liaising with various industry stakeholders for effective program delivery</w:t>
      </w:r>
    </w:p>
    <w:p w14:paraId="4BB3FD86" w14:textId="77777777" w:rsidR="00515F63" w:rsidRPr="00356564" w:rsidRDefault="00515F63" w:rsidP="00515F63">
      <w:pPr>
        <w:rPr>
          <w:b/>
          <w:bCs/>
          <w:noProof/>
          <w:u w:val="single"/>
        </w:rPr>
      </w:pPr>
      <w:r w:rsidRPr="00356564">
        <w:rPr>
          <w:b/>
          <w:bCs/>
          <w:noProof/>
          <w:u w:val="single"/>
        </w:rPr>
        <w:lastRenderedPageBreak/>
        <w:t>Program Promotion</w:t>
      </w:r>
    </w:p>
    <w:p w14:paraId="5311DE69" w14:textId="77777777" w:rsidR="00515F63" w:rsidRPr="00DB1941" w:rsidRDefault="00515F63" w:rsidP="00515F63">
      <w:pPr>
        <w:pStyle w:val="ListParagraph"/>
        <w:numPr>
          <w:ilvl w:val="0"/>
          <w:numId w:val="4"/>
        </w:numPr>
        <w:rPr>
          <w:noProof/>
        </w:rPr>
      </w:pPr>
      <w:r w:rsidRPr="00DB1941">
        <w:rPr>
          <w:noProof/>
        </w:rPr>
        <w:t>Coordinating representation for College Preview Day, Student for a Day, Skills Competition</w:t>
      </w:r>
    </w:p>
    <w:p w14:paraId="6F8E4F16" w14:textId="77777777" w:rsidR="00515F63" w:rsidRPr="00DB1941" w:rsidRDefault="00515F63" w:rsidP="00515F63">
      <w:pPr>
        <w:pStyle w:val="ListParagraph"/>
        <w:numPr>
          <w:ilvl w:val="0"/>
          <w:numId w:val="4"/>
        </w:numPr>
        <w:rPr>
          <w:noProof/>
        </w:rPr>
      </w:pPr>
      <w:r w:rsidRPr="00DB1941">
        <w:rPr>
          <w:noProof/>
        </w:rPr>
        <w:t>Coordinating alumni visits</w:t>
      </w:r>
    </w:p>
    <w:p w14:paraId="417D033E" w14:textId="77777777" w:rsidR="00515F63" w:rsidRPr="004147CC" w:rsidRDefault="00515F63" w:rsidP="00515F63">
      <w:pPr>
        <w:rPr>
          <w:rFonts w:cstheme="minorHAnsi"/>
          <w:noProof/>
          <w:sz w:val="24"/>
          <w:szCs w:val="24"/>
        </w:rPr>
      </w:pPr>
    </w:p>
    <w:p w14:paraId="6130FBBF" w14:textId="77777777" w:rsidR="00CA35CD" w:rsidRDefault="00CA35CD" w:rsidP="0011741D">
      <w:pPr>
        <w:pStyle w:val="NoSpacing"/>
      </w:pPr>
    </w:p>
    <w:sectPr w:rsidR="00CA35CD" w:rsidSect="00515F63">
      <w:headerReference w:type="default" r:id="rId17"/>
      <w:footerReference w:type="default" r:id="rId18"/>
      <w:pgSz w:w="12240" w:h="15840" w:code="1"/>
      <w:pgMar w:top="1440" w:right="1440" w:bottom="1440" w:left="1440" w:header="720" w:footer="720" w:gutter="0"/>
      <w:paperSrc w:first="259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7B53BE" w14:textId="77777777" w:rsidR="006774FC" w:rsidRDefault="006774FC" w:rsidP="00355E12">
      <w:pPr>
        <w:spacing w:after="0" w:line="240" w:lineRule="auto"/>
      </w:pPr>
      <w:r>
        <w:separator/>
      </w:r>
    </w:p>
  </w:endnote>
  <w:endnote w:type="continuationSeparator" w:id="0">
    <w:p w14:paraId="3371F9B5" w14:textId="77777777" w:rsidR="006774FC" w:rsidRDefault="006774FC" w:rsidP="00355E12">
      <w:pPr>
        <w:spacing w:after="0" w:line="240" w:lineRule="auto"/>
      </w:pPr>
      <w:r>
        <w:continuationSeparator/>
      </w:r>
    </w:p>
  </w:endnote>
  <w:endnote w:type="continuationNotice" w:id="1">
    <w:p w14:paraId="35E5666E" w14:textId="77777777" w:rsidR="006774FC" w:rsidRDefault="006774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85BBAF" w14:textId="77777777" w:rsidR="001B1CA5" w:rsidRDefault="001B1C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6B9108" w14:textId="16D50CCD" w:rsidR="001B1CA5" w:rsidRDefault="001B1CA5" w:rsidP="00515F63">
    <w:pPr>
      <w:pStyle w:val="Footer"/>
    </w:pPr>
  </w:p>
  <w:p w14:paraId="4BD7197C" w14:textId="403FC346" w:rsidR="001B1CA5" w:rsidRDefault="001B1CA5" w:rsidP="00515F63">
    <w:pPr>
      <w:pStyle w:val="Footer"/>
    </w:pPr>
  </w:p>
  <w:p w14:paraId="4C50B9A5" w14:textId="77777777" w:rsidR="001B1CA5" w:rsidRDefault="001B1C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74F97" w14:textId="77777777" w:rsidR="001B1CA5" w:rsidRDefault="001B1CA5" w:rsidP="00515F63">
    <w:pPr>
      <w:pStyle w:val="Footer"/>
    </w:pPr>
    <w:r>
      <w:t>March 27, 2020</w:t>
    </w:r>
  </w:p>
  <w:p w14:paraId="4DAABFC8" w14:textId="77777777" w:rsidR="001B1CA5" w:rsidRDefault="001B1CA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18400" w14:textId="77777777" w:rsidR="001B1CA5" w:rsidRDefault="001B1CA5" w:rsidP="00515F63">
    <w:pPr>
      <w:pStyle w:val="Footer"/>
    </w:pPr>
  </w:p>
  <w:p w14:paraId="7331D4F4" w14:textId="77777777" w:rsidR="001B1CA5" w:rsidRDefault="001B1CA5" w:rsidP="00515F63">
    <w:pPr>
      <w:pStyle w:val="Footer"/>
    </w:pPr>
  </w:p>
  <w:p w14:paraId="3F71315F" w14:textId="77777777" w:rsidR="001B1CA5" w:rsidRDefault="001B1CA5" w:rsidP="00515F63">
    <w:pPr>
      <w:pStyle w:val="Footer"/>
    </w:pPr>
    <w:r>
      <w:t>March 27, 2020</w:t>
    </w:r>
  </w:p>
  <w:p w14:paraId="59C3967D" w14:textId="77777777" w:rsidR="001B1CA5" w:rsidRDefault="001B1C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362BD3" w14:textId="77777777" w:rsidR="006774FC" w:rsidRDefault="006774FC" w:rsidP="00355E12">
      <w:pPr>
        <w:spacing w:after="0" w:line="240" w:lineRule="auto"/>
      </w:pPr>
      <w:r>
        <w:separator/>
      </w:r>
    </w:p>
  </w:footnote>
  <w:footnote w:type="continuationSeparator" w:id="0">
    <w:p w14:paraId="24698DEE" w14:textId="77777777" w:rsidR="006774FC" w:rsidRDefault="006774FC" w:rsidP="00355E12">
      <w:pPr>
        <w:spacing w:after="0" w:line="240" w:lineRule="auto"/>
      </w:pPr>
      <w:r>
        <w:continuationSeparator/>
      </w:r>
    </w:p>
  </w:footnote>
  <w:footnote w:type="continuationNotice" w:id="1">
    <w:p w14:paraId="63BF61DF" w14:textId="77777777" w:rsidR="006774FC" w:rsidRDefault="006774F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7B474" w14:textId="77777777" w:rsidR="001B1CA5" w:rsidRDefault="001B1C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1F7B1A" w14:textId="38463BC8" w:rsidR="001B1CA5" w:rsidRDefault="001B1CA5">
    <w:pPr>
      <w:pStyle w:val="Header"/>
    </w:pPr>
    <w:r>
      <w:rPr>
        <w:noProof/>
        <w:lang w:val="en-US"/>
      </w:rPr>
      <w:drawing>
        <wp:inline distT="0" distB="0" distL="0" distR="0" wp14:anchorId="127C7ED0" wp14:editId="10547323">
          <wp:extent cx="2341245" cy="591185"/>
          <wp:effectExtent l="0" t="0" r="1905" b="0"/>
          <wp:docPr id="9609047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1245" cy="5911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BE7204" w14:textId="77777777" w:rsidR="001B1CA5" w:rsidRPr="00D00C81" w:rsidRDefault="001B1CA5" w:rsidP="00515F63">
    <w:pPr>
      <w:pStyle w:val="Header"/>
      <w:rPr>
        <w:sz w:val="24"/>
        <w:szCs w:val="24"/>
      </w:rPr>
    </w:pPr>
    <w:r w:rsidRPr="00D00C81">
      <w:rPr>
        <w:sz w:val="24"/>
        <w:szCs w:val="24"/>
      </w:rPr>
      <w:t>Coordinating Instructor Guidelines</w:t>
    </w:r>
  </w:p>
  <w:p w14:paraId="15492176" w14:textId="77777777" w:rsidR="001B1CA5" w:rsidRDefault="001B1CA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24C56C" w14:textId="77777777" w:rsidR="001B1CA5" w:rsidRPr="00D00C81" w:rsidRDefault="001B1CA5" w:rsidP="00515F63">
    <w:pPr>
      <w:pStyle w:val="Header"/>
      <w:rPr>
        <w:sz w:val="24"/>
        <w:szCs w:val="24"/>
      </w:rPr>
    </w:pPr>
    <w:r w:rsidRPr="00D00C81">
      <w:rPr>
        <w:sz w:val="24"/>
        <w:szCs w:val="24"/>
      </w:rPr>
      <w:t>Coordinating Instructor Guidelines</w:t>
    </w:r>
  </w:p>
  <w:p w14:paraId="07116298" w14:textId="700CCD16" w:rsidR="001B1CA5" w:rsidRDefault="001B1C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E06DA"/>
    <w:multiLevelType w:val="hybridMultilevel"/>
    <w:tmpl w:val="01069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656D9"/>
    <w:multiLevelType w:val="hybridMultilevel"/>
    <w:tmpl w:val="F2263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25C4F"/>
    <w:multiLevelType w:val="hybridMultilevel"/>
    <w:tmpl w:val="46C0A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9D03FA"/>
    <w:multiLevelType w:val="hybridMultilevel"/>
    <w:tmpl w:val="748C8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903F3B"/>
    <w:multiLevelType w:val="hybridMultilevel"/>
    <w:tmpl w:val="0D420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433F18"/>
    <w:multiLevelType w:val="hybridMultilevel"/>
    <w:tmpl w:val="B94A0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sjQyMTQ1MjA1MDNW0lEKTi0uzszPAykwrgUAAxhEaSwAAAA="/>
  </w:docVars>
  <w:rsids>
    <w:rsidRoot w:val="006A6724"/>
    <w:rsid w:val="00013489"/>
    <w:rsid w:val="00015E7D"/>
    <w:rsid w:val="00080C37"/>
    <w:rsid w:val="000C461B"/>
    <w:rsid w:val="0011741D"/>
    <w:rsid w:val="001B1CA5"/>
    <w:rsid w:val="001E6816"/>
    <w:rsid w:val="0020032E"/>
    <w:rsid w:val="002220F7"/>
    <w:rsid w:val="0026346E"/>
    <w:rsid w:val="002B535C"/>
    <w:rsid w:val="002D5E63"/>
    <w:rsid w:val="002E6E16"/>
    <w:rsid w:val="002E7F41"/>
    <w:rsid w:val="00355E12"/>
    <w:rsid w:val="003828D4"/>
    <w:rsid w:val="00395A8A"/>
    <w:rsid w:val="003A66DB"/>
    <w:rsid w:val="003C7AE7"/>
    <w:rsid w:val="003E29AC"/>
    <w:rsid w:val="003F5674"/>
    <w:rsid w:val="00443CC0"/>
    <w:rsid w:val="00445AD9"/>
    <w:rsid w:val="00451D2D"/>
    <w:rsid w:val="00472ADB"/>
    <w:rsid w:val="00515F63"/>
    <w:rsid w:val="00543486"/>
    <w:rsid w:val="005744A4"/>
    <w:rsid w:val="00577DDA"/>
    <w:rsid w:val="00580CA4"/>
    <w:rsid w:val="0065498B"/>
    <w:rsid w:val="00663BCE"/>
    <w:rsid w:val="006774FC"/>
    <w:rsid w:val="006A6724"/>
    <w:rsid w:val="006D6B15"/>
    <w:rsid w:val="00711429"/>
    <w:rsid w:val="0072271A"/>
    <w:rsid w:val="00760255"/>
    <w:rsid w:val="00780E3E"/>
    <w:rsid w:val="007857C7"/>
    <w:rsid w:val="00796742"/>
    <w:rsid w:val="007A2702"/>
    <w:rsid w:val="007C79CE"/>
    <w:rsid w:val="007E45BF"/>
    <w:rsid w:val="00873915"/>
    <w:rsid w:val="00932A64"/>
    <w:rsid w:val="00A35828"/>
    <w:rsid w:val="00A56A76"/>
    <w:rsid w:val="00A80C09"/>
    <w:rsid w:val="00AA359C"/>
    <w:rsid w:val="00B01DB0"/>
    <w:rsid w:val="00B03947"/>
    <w:rsid w:val="00B42AAC"/>
    <w:rsid w:val="00C11B95"/>
    <w:rsid w:val="00C15DEA"/>
    <w:rsid w:val="00C27AB4"/>
    <w:rsid w:val="00C4660A"/>
    <w:rsid w:val="00C5111C"/>
    <w:rsid w:val="00C51195"/>
    <w:rsid w:val="00C6369E"/>
    <w:rsid w:val="00C65FCC"/>
    <w:rsid w:val="00C826A8"/>
    <w:rsid w:val="00C9700C"/>
    <w:rsid w:val="00CA35CD"/>
    <w:rsid w:val="00CC20F9"/>
    <w:rsid w:val="00CC77F0"/>
    <w:rsid w:val="00CF0A57"/>
    <w:rsid w:val="00CF7EB5"/>
    <w:rsid w:val="00D2577A"/>
    <w:rsid w:val="00D53A16"/>
    <w:rsid w:val="00D57D04"/>
    <w:rsid w:val="00D92CF3"/>
    <w:rsid w:val="00E42059"/>
    <w:rsid w:val="00EC6735"/>
    <w:rsid w:val="00EF75BA"/>
    <w:rsid w:val="00F010EC"/>
    <w:rsid w:val="00F2193E"/>
    <w:rsid w:val="00F23E85"/>
    <w:rsid w:val="00F61D79"/>
    <w:rsid w:val="00F86CC8"/>
    <w:rsid w:val="00FA7A0C"/>
    <w:rsid w:val="00FC3886"/>
    <w:rsid w:val="0B097E1B"/>
    <w:rsid w:val="0D295B7E"/>
    <w:rsid w:val="5EA61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BE836"/>
  <w15:docId w15:val="{5236DE1B-BA37-4531-A607-687B35666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724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A6724"/>
    <w:pPr>
      <w:spacing w:after="0" w:line="240" w:lineRule="auto"/>
    </w:pPr>
    <w:rPr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A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A57"/>
    <w:rPr>
      <w:rFonts w:ascii="Segoe UI" w:hAnsi="Segoe UI" w:cs="Segoe UI"/>
      <w:sz w:val="18"/>
      <w:szCs w:val="1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355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E12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355E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E12"/>
    <w:rPr>
      <w:lang w:val="en-CA"/>
    </w:rPr>
  </w:style>
  <w:style w:type="character" w:styleId="PlaceholderText">
    <w:name w:val="Placeholder Text"/>
    <w:basedOn w:val="DefaultParagraphFont"/>
    <w:uiPriority w:val="99"/>
    <w:semiHidden/>
    <w:rsid w:val="00B03947"/>
    <w:rPr>
      <w:color w:val="808080"/>
    </w:rPr>
  </w:style>
  <w:style w:type="paragraph" w:styleId="ListParagraph">
    <w:name w:val="List Paragraph"/>
    <w:basedOn w:val="Normal"/>
    <w:uiPriority w:val="34"/>
    <w:qFormat/>
    <w:rsid w:val="00515F63"/>
    <w:pPr>
      <w:spacing w:after="160" w:line="259" w:lineRule="auto"/>
      <w:ind w:left="720"/>
      <w:contextualSpacing/>
    </w:pPr>
    <w:rPr>
      <w:lang w:val="en-US"/>
    </w:rPr>
  </w:style>
  <w:style w:type="paragraph" w:styleId="Revision">
    <w:name w:val="Revision"/>
    <w:hidden/>
    <w:uiPriority w:val="99"/>
    <w:semiHidden/>
    <w:rsid w:val="003C7AE7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AF7C2-B22A-485E-862A-A737BC4938B0}"/>
      </w:docPartPr>
      <w:docPartBody>
        <w:p w:rsidR="00197544" w:rsidRDefault="003828D4">
          <w:r w:rsidRPr="000447B5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2A34E-A488-4EED-A5EA-0ED02D0D9CB2}"/>
      </w:docPartPr>
      <w:docPartBody>
        <w:p w:rsidR="00197544" w:rsidRDefault="003828D4">
          <w:r w:rsidRPr="000447B5">
            <w:rPr>
              <w:rStyle w:val="PlaceholderText"/>
            </w:rPr>
            <w:t>Click or tap to enter a date.</w:t>
          </w:r>
        </w:p>
      </w:docPartBody>
    </w:docPart>
    <w:docPart>
      <w:docPartPr>
        <w:name w:val="EC3F429106B64521A07D9A416B5B6E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CBC60A-1995-4E49-A9D1-27E417098691}"/>
      </w:docPartPr>
      <w:docPartBody>
        <w:p w:rsidR="00197544" w:rsidRDefault="003828D4" w:rsidP="003828D4">
          <w:pPr>
            <w:pStyle w:val="EC3F429106B64521A07D9A416B5B6EB8"/>
          </w:pPr>
          <w:r w:rsidRPr="000447B5">
            <w:rPr>
              <w:rStyle w:val="PlaceholderText"/>
            </w:rPr>
            <w:t>Choose an item.</w:t>
          </w:r>
        </w:p>
      </w:docPartBody>
    </w:docPart>
    <w:docPart>
      <w:docPartPr>
        <w:name w:val="82C365FAB798428CAFD06686D5DA4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8AFCD-9D8C-4C58-B676-DA781C92F387}"/>
      </w:docPartPr>
      <w:docPartBody>
        <w:p w:rsidR="00197544" w:rsidRDefault="003828D4" w:rsidP="003828D4">
          <w:pPr>
            <w:pStyle w:val="82C365FAB798428CAFD06686D5DA43E5"/>
          </w:pPr>
          <w:r w:rsidRPr="000447B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28D4"/>
    <w:rsid w:val="00197544"/>
    <w:rsid w:val="002C0B86"/>
    <w:rsid w:val="003828D4"/>
    <w:rsid w:val="007D1A0F"/>
    <w:rsid w:val="00835E19"/>
    <w:rsid w:val="00961435"/>
    <w:rsid w:val="00A3184A"/>
    <w:rsid w:val="00AF73FE"/>
    <w:rsid w:val="00DC4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8D4"/>
    <w:rPr>
      <w:color w:val="808080"/>
    </w:rPr>
  </w:style>
  <w:style w:type="paragraph" w:customStyle="1" w:styleId="8B8AD4D0007F49769845183CA1F6C54C">
    <w:name w:val="8B8AD4D0007F49769845183CA1F6C54C"/>
    <w:rsid w:val="003828D4"/>
  </w:style>
  <w:style w:type="paragraph" w:customStyle="1" w:styleId="E708767F7AC7433C97B1C5F1327C2D1A">
    <w:name w:val="E708767F7AC7433C97B1C5F1327C2D1A"/>
    <w:rsid w:val="003828D4"/>
  </w:style>
  <w:style w:type="paragraph" w:customStyle="1" w:styleId="EC3F429106B64521A07D9A416B5B6EB8">
    <w:name w:val="EC3F429106B64521A07D9A416B5B6EB8"/>
    <w:rsid w:val="003828D4"/>
  </w:style>
  <w:style w:type="paragraph" w:customStyle="1" w:styleId="82C365FAB798428CAFD06686D5DA43E5">
    <w:name w:val="82C365FAB798428CAFD06686D5DA43E5"/>
    <w:rsid w:val="003828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13EF513BD7874D9FFFB3D1A89CE0FD" ma:contentTypeVersion="10" ma:contentTypeDescription="Create a new document." ma:contentTypeScope="" ma:versionID="cdb71d1c6546730e4fcfbfa1ceb839e7">
  <xsd:schema xmlns:xsd="http://www.w3.org/2001/XMLSchema" xmlns:xs="http://www.w3.org/2001/XMLSchema" xmlns:p="http://schemas.microsoft.com/office/2006/metadata/properties" xmlns:ns2="159e9e79-2872-4c5f-bed2-2b10e1eae5a0" xmlns:ns3="cea33676-be33-469a-b6af-4ed876a25cf0" targetNamespace="http://schemas.microsoft.com/office/2006/metadata/properties" ma:root="true" ma:fieldsID="2fa3f74bee60d9975ac5dd80dbb30e2b" ns2:_="" ns3:_="">
    <xsd:import namespace="159e9e79-2872-4c5f-bed2-2b10e1eae5a0"/>
    <xsd:import namespace="cea33676-be33-469a-b6af-4ed876a25c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9e9e79-2872-4c5f-bed2-2b10e1eae5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a33676-be33-469a-b6af-4ed876a25cf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48B8B2-15BA-41D8-8EB2-017ECF4AB0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44C8ED2-BCE4-439B-9F2E-B6E64ADFEA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9e9e79-2872-4c5f-bed2-2b10e1eae5a0"/>
    <ds:schemaRef ds:uri="cea33676-be33-469a-b6af-4ed876a25c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6BC4C9-BB50-44FC-A058-221C99733AE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EC76D7-1E84-4827-B69D-98552343C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541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BCC-Saint John</Company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J-A1124A-WS001</dc:creator>
  <cp:lastModifiedBy>Dan</cp:lastModifiedBy>
  <cp:revision>6</cp:revision>
  <cp:lastPrinted>2020-01-24T13:33:00Z</cp:lastPrinted>
  <dcterms:created xsi:type="dcterms:W3CDTF">2021-01-12T15:58:00Z</dcterms:created>
  <dcterms:modified xsi:type="dcterms:W3CDTF">2021-01-12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214444738</vt:i4>
  </property>
  <property fmtid="{D5CDD505-2E9C-101B-9397-08002B2CF9AE}" pid="3" name="ContentTypeId">
    <vt:lpwstr>0x0101007313EF513BD7874D9FFFB3D1A89CE0FD</vt:lpwstr>
  </property>
  <property fmtid="{D5CDD505-2E9C-101B-9397-08002B2CF9AE}" pid="4" name="_dlc_DocIdItemGuid">
    <vt:lpwstr>0fd41216-b1c5-425b-afbc-6d01dd6e4b4e</vt:lpwstr>
  </property>
</Properties>
</file>